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28C8" w:rsidRPr="0065406F" w:rsidRDefault="0069621A" w:rsidP="004528C8">
      <w:pPr>
        <w:jc w:val="center"/>
        <w:rPr>
          <w:sz w:val="20"/>
          <w:lang w:val="tr-TR"/>
        </w:rPr>
      </w:pPr>
      <w:r w:rsidRPr="0065406F">
        <w:rPr>
          <w:sz w:val="20"/>
          <w:lang w:val="tr-TR"/>
        </w:rPr>
        <w:t xml:space="preserve">TALSAD TÜRKİYE ALÜMİNYUM SANAYİCİLERİ DERNEĞİ </w:t>
      </w:r>
      <w:r w:rsidR="006D28A2" w:rsidRPr="0065406F">
        <w:rPr>
          <w:sz w:val="20"/>
          <w:lang w:val="tr-TR"/>
        </w:rPr>
        <w:t>ÜYE BAŞVURU DİLEKÇESİ</w:t>
      </w:r>
      <w:r w:rsidR="004528C8" w:rsidRPr="0065406F">
        <w:rPr>
          <w:sz w:val="20"/>
          <w:lang w:val="tr-TR"/>
        </w:rPr>
        <w:t xml:space="preserve"> </w:t>
      </w:r>
      <w:r w:rsidR="00470817">
        <w:rPr>
          <w:sz w:val="20"/>
          <w:lang w:val="tr-TR"/>
        </w:rPr>
        <w:t xml:space="preserve">ve TAAHHÜTNAME </w:t>
      </w:r>
      <w:r w:rsidR="004528C8" w:rsidRPr="0065406F">
        <w:rPr>
          <w:sz w:val="20"/>
          <w:lang w:val="tr-TR"/>
        </w:rPr>
        <w:t>ÖRNEĞİ</w:t>
      </w:r>
      <w:r w:rsidR="006D28A2" w:rsidRPr="0065406F">
        <w:rPr>
          <w:sz w:val="20"/>
          <w:lang w:val="tr-TR"/>
        </w:rPr>
        <w:t xml:space="preserve">. </w:t>
      </w:r>
    </w:p>
    <w:p w:rsidR="0049462E" w:rsidRPr="0065406F" w:rsidRDefault="006D28A2" w:rsidP="004528C8">
      <w:pPr>
        <w:jc w:val="center"/>
        <w:rPr>
          <w:u w:val="single"/>
          <w:lang w:val="tr-TR"/>
        </w:rPr>
      </w:pPr>
      <w:r w:rsidRPr="0065406F">
        <w:rPr>
          <w:u w:val="single"/>
          <w:lang w:val="tr-TR"/>
        </w:rPr>
        <w:t xml:space="preserve">BAŞVURU YAPAN ŞİRKETİN ANTEDLİ </w:t>
      </w:r>
      <w:proofErr w:type="gramStart"/>
      <w:r w:rsidRPr="0065406F">
        <w:rPr>
          <w:u w:val="single"/>
          <w:lang w:val="tr-TR"/>
        </w:rPr>
        <w:t>KAĞIDINA</w:t>
      </w:r>
      <w:proofErr w:type="gramEnd"/>
      <w:r w:rsidRPr="0065406F">
        <w:rPr>
          <w:u w:val="single"/>
          <w:lang w:val="tr-TR"/>
        </w:rPr>
        <w:t xml:space="preserve"> YAZILARAK ISLAK İMZALI OLARAK İLETİLECEKTİR.</w:t>
      </w:r>
    </w:p>
    <w:p w:rsidR="00EB5609" w:rsidRPr="0065406F" w:rsidRDefault="00EB5609">
      <w:pPr>
        <w:rPr>
          <w:lang w:val="tr-TR"/>
        </w:rPr>
      </w:pPr>
    </w:p>
    <w:p w:rsidR="00EB5609" w:rsidRPr="0065406F" w:rsidRDefault="00EB5609">
      <w:pPr>
        <w:rPr>
          <w:lang w:val="tr-TR"/>
        </w:rPr>
      </w:pP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proofErr w:type="gramStart"/>
      <w:r w:rsidRPr="0065406F">
        <w:rPr>
          <w:lang w:val="tr-TR"/>
        </w:rPr>
        <w:t>……</w:t>
      </w:r>
      <w:proofErr w:type="gramEnd"/>
      <w:r w:rsidRPr="0065406F">
        <w:rPr>
          <w:lang w:val="tr-TR"/>
        </w:rPr>
        <w:t xml:space="preserve"> /</w:t>
      </w:r>
      <w:proofErr w:type="gramStart"/>
      <w:r w:rsidRPr="0065406F">
        <w:rPr>
          <w:lang w:val="tr-TR"/>
        </w:rPr>
        <w:t>………</w:t>
      </w:r>
      <w:proofErr w:type="gramEnd"/>
      <w:r w:rsidRPr="0065406F">
        <w:rPr>
          <w:lang w:val="tr-TR"/>
        </w:rPr>
        <w:t>/…………</w:t>
      </w:r>
    </w:p>
    <w:p w:rsidR="00EB5609" w:rsidRPr="0065406F" w:rsidRDefault="00EB5609" w:rsidP="00A932EC">
      <w:pPr>
        <w:spacing w:after="0"/>
        <w:rPr>
          <w:lang w:val="tr-TR"/>
        </w:rPr>
      </w:pPr>
      <w:r w:rsidRPr="0065406F">
        <w:rPr>
          <w:lang w:val="tr-TR"/>
        </w:rPr>
        <w:t>TALSAD, Türkiye Alüminyum Sanayicileri Derneği</w:t>
      </w:r>
    </w:p>
    <w:p w:rsidR="00D94C98" w:rsidRPr="0065406F" w:rsidRDefault="00D94C98" w:rsidP="00D94C98">
      <w:pPr>
        <w:rPr>
          <w:lang w:val="tr-TR"/>
        </w:rPr>
      </w:pPr>
      <w:r w:rsidRPr="0065406F">
        <w:rPr>
          <w:lang w:val="tr-TR"/>
        </w:rPr>
        <w:t>Workinton Çalışma Ofisleri, Mahmutbey Mah. Taşocağı Yolu Cad.</w:t>
      </w:r>
      <w:r w:rsidRPr="0065406F">
        <w:rPr>
          <w:lang w:val="tr-TR"/>
        </w:rPr>
        <w:br/>
        <w:t>Balance Güneşli Sitesi No:19/1 Bağcılar – İstanbul</w:t>
      </w:r>
    </w:p>
    <w:p w:rsidR="00EB5609" w:rsidRPr="0065406F" w:rsidRDefault="00EB5609">
      <w:pPr>
        <w:rPr>
          <w:lang w:val="tr-TR"/>
        </w:rPr>
      </w:pPr>
    </w:p>
    <w:p w:rsidR="00EB5609" w:rsidRPr="0065406F" w:rsidRDefault="00EB5609">
      <w:pPr>
        <w:rPr>
          <w:lang w:val="tr-TR"/>
        </w:rPr>
      </w:pPr>
      <w:r w:rsidRPr="0065406F">
        <w:rPr>
          <w:lang w:val="tr-TR"/>
        </w:rPr>
        <w:t>Yönetim Kurulu Başkanlığına;</w:t>
      </w:r>
    </w:p>
    <w:p w:rsidR="00EB5609" w:rsidRPr="0065406F" w:rsidRDefault="00EB5609">
      <w:pPr>
        <w:rPr>
          <w:lang w:val="tr-TR"/>
        </w:rPr>
      </w:pPr>
    </w:p>
    <w:p w:rsidR="00EB5609" w:rsidRPr="0065406F" w:rsidRDefault="00EB5609" w:rsidP="00EB5609">
      <w:pPr>
        <w:jc w:val="both"/>
        <w:rPr>
          <w:lang w:val="tr-TR"/>
        </w:rPr>
      </w:pPr>
      <w:r w:rsidRPr="0065406F">
        <w:rPr>
          <w:lang w:val="tr-TR"/>
        </w:rPr>
        <w:t xml:space="preserve">TALSAD, Türkiye Alüminyum Sanayicileri Derneği’nin Tüzüğü’nü ve Üyelik icin gerekli koşulları okuduk ve değerlendirdik. </w:t>
      </w:r>
      <w:r w:rsidR="0069621A" w:rsidRPr="0065406F">
        <w:rPr>
          <w:lang w:val="tr-TR"/>
        </w:rPr>
        <w:tab/>
        <w:t xml:space="preserve">Dernek Genel Sekreterliği tarafından Üyelik başvuru ve değerlendirmelerine ilişkin süreçler hakkında bilgilendirildik. </w:t>
      </w:r>
      <w:r w:rsidRPr="0065406F">
        <w:rPr>
          <w:lang w:val="tr-TR"/>
        </w:rPr>
        <w:t xml:space="preserve">Üyelik başvurumuzun </w:t>
      </w:r>
      <w:r w:rsidR="008815E9" w:rsidRPr="0065406F">
        <w:rPr>
          <w:lang w:val="tr-TR"/>
        </w:rPr>
        <w:t xml:space="preserve">TALSAD </w:t>
      </w:r>
      <w:r w:rsidRPr="0065406F">
        <w:rPr>
          <w:lang w:val="tr-TR"/>
        </w:rPr>
        <w:t xml:space="preserve">Yönetim Kurulu tarafından kabulü halinde </w:t>
      </w:r>
      <w:proofErr w:type="spellStart"/>
      <w:r w:rsidRPr="0065406F">
        <w:rPr>
          <w:lang w:val="tr-TR"/>
        </w:rPr>
        <w:t>Tüzük’de</w:t>
      </w:r>
      <w:proofErr w:type="spellEnd"/>
      <w:r w:rsidRPr="0065406F">
        <w:rPr>
          <w:lang w:val="tr-TR"/>
        </w:rPr>
        <w:t xml:space="preserve"> belirtilen yükümlülüklere katılacağımızı, </w:t>
      </w:r>
      <w:r w:rsidR="00B1757F" w:rsidRPr="0065406F">
        <w:rPr>
          <w:lang w:val="tr-TR"/>
        </w:rPr>
        <w:t>payımıza düşen maddi yükümlülükleri, üyelik aidat ve katılım paylarını tam ve zamanında ödeyeceğimizi ve ayrıca dernek yö</w:t>
      </w:r>
      <w:r w:rsidRPr="0065406F">
        <w:rPr>
          <w:lang w:val="tr-TR"/>
        </w:rPr>
        <w:t xml:space="preserve">netimince belirlenen bilgi ve </w:t>
      </w:r>
      <w:proofErr w:type="gramStart"/>
      <w:r w:rsidRPr="0065406F">
        <w:rPr>
          <w:lang w:val="tr-TR"/>
        </w:rPr>
        <w:t>belgeleri</w:t>
      </w:r>
      <w:proofErr w:type="gramEnd"/>
      <w:r w:rsidRPr="0065406F">
        <w:rPr>
          <w:lang w:val="tr-TR"/>
        </w:rPr>
        <w:t xml:space="preserve">, yıllık ve dönemsel üretim bilgileri de dahil olmak üzere doğru, </w:t>
      </w:r>
      <w:r w:rsidR="006D28A2" w:rsidRPr="0065406F">
        <w:rPr>
          <w:lang w:val="tr-TR"/>
        </w:rPr>
        <w:t>eksiksiz</w:t>
      </w:r>
      <w:r w:rsidRPr="0065406F">
        <w:rPr>
          <w:lang w:val="tr-TR"/>
        </w:rPr>
        <w:t xml:space="preserve"> ve zamanında Derneğe ulaştıracağımızı </w:t>
      </w:r>
      <w:r w:rsidR="006D28A2" w:rsidRPr="0065406F">
        <w:rPr>
          <w:lang w:val="tr-TR"/>
        </w:rPr>
        <w:t xml:space="preserve">beyan ve taahhüt </w:t>
      </w:r>
      <w:r w:rsidRPr="0065406F">
        <w:rPr>
          <w:lang w:val="tr-TR"/>
        </w:rPr>
        <w:t>ediyoruz.</w:t>
      </w:r>
    </w:p>
    <w:p w:rsidR="00EB5609" w:rsidRPr="0065406F" w:rsidRDefault="00EB5609" w:rsidP="00EB5609">
      <w:pPr>
        <w:jc w:val="both"/>
        <w:rPr>
          <w:lang w:val="tr-TR"/>
        </w:rPr>
      </w:pPr>
      <w:r w:rsidRPr="0065406F">
        <w:rPr>
          <w:lang w:val="tr-TR"/>
        </w:rPr>
        <w:t>Derneğinize üye olmaya engel bir durumumuzun olmadığını, tüzüğü aynen kabul ettiğimizi beyan eder, başvuru dilekçemiz ile ekinde yer alan belge ve bilgileri kapsayan başvuru dosyamızı</w:t>
      </w:r>
      <w:r w:rsidR="006D28A2" w:rsidRPr="0065406F">
        <w:rPr>
          <w:lang w:val="tr-TR"/>
        </w:rPr>
        <w:t xml:space="preserve"> TALSAD Türkiye Alüminyum Sanayicileri Derneği </w:t>
      </w:r>
      <w:r w:rsidR="00A932EC" w:rsidRPr="0065406F">
        <w:rPr>
          <w:b/>
          <w:lang w:val="tr-TR"/>
        </w:rPr>
        <w:t>T</w:t>
      </w:r>
      <w:r w:rsidRPr="0065406F">
        <w:rPr>
          <w:b/>
          <w:lang w:val="tr-TR"/>
        </w:rPr>
        <w:t>üzel</w:t>
      </w:r>
      <w:r w:rsidR="00A932EC" w:rsidRPr="0065406F">
        <w:rPr>
          <w:b/>
          <w:lang w:val="tr-TR"/>
        </w:rPr>
        <w:t xml:space="preserve"> Kişi Asli </w:t>
      </w:r>
      <w:proofErr w:type="spellStart"/>
      <w:r w:rsidR="00A932EC" w:rsidRPr="0065406F">
        <w:rPr>
          <w:b/>
          <w:lang w:val="tr-TR"/>
        </w:rPr>
        <w:t>Ü</w:t>
      </w:r>
      <w:r w:rsidRPr="0065406F">
        <w:rPr>
          <w:b/>
          <w:lang w:val="tr-TR"/>
        </w:rPr>
        <w:t>ye</w:t>
      </w:r>
      <w:r w:rsidR="006D28A2" w:rsidRPr="0065406F">
        <w:rPr>
          <w:lang w:val="tr-TR"/>
        </w:rPr>
        <w:t>’si</w:t>
      </w:r>
      <w:proofErr w:type="spellEnd"/>
      <w:r w:rsidRPr="0065406F">
        <w:rPr>
          <w:lang w:val="tr-TR"/>
        </w:rPr>
        <w:t xml:space="preserve"> olarak değerlendirilmek üzere </w:t>
      </w:r>
      <w:r w:rsidR="006D28A2" w:rsidRPr="0065406F">
        <w:rPr>
          <w:lang w:val="tr-TR"/>
        </w:rPr>
        <w:t>onaylarınıza sunarız.</w:t>
      </w:r>
    </w:p>
    <w:p w:rsidR="006D28A2" w:rsidRPr="0065406F" w:rsidRDefault="006D28A2" w:rsidP="00EB5609">
      <w:pPr>
        <w:jc w:val="both"/>
        <w:rPr>
          <w:lang w:val="tr-TR"/>
        </w:rPr>
      </w:pPr>
    </w:p>
    <w:p w:rsidR="006D28A2" w:rsidRPr="0065406F" w:rsidRDefault="006D28A2" w:rsidP="00EB5609">
      <w:pPr>
        <w:jc w:val="both"/>
        <w:rPr>
          <w:lang w:val="tr-TR"/>
        </w:rPr>
      </w:pPr>
      <w:r w:rsidRPr="0065406F">
        <w:rPr>
          <w:lang w:val="tr-TR"/>
        </w:rPr>
        <w:t>Saygılarımızla,</w:t>
      </w:r>
    </w:p>
    <w:p w:rsidR="006D28A2" w:rsidRPr="0065406F" w:rsidRDefault="006D28A2" w:rsidP="00EB5609">
      <w:pPr>
        <w:jc w:val="both"/>
        <w:rPr>
          <w:rFonts w:ascii="Arial" w:hAnsi="Arial" w:cs="Arial"/>
          <w:sz w:val="24"/>
          <w:szCs w:val="24"/>
          <w:lang w:val="tr-TR"/>
        </w:rPr>
      </w:pPr>
    </w:p>
    <w:p w:rsidR="00EB5609" w:rsidRPr="0065406F" w:rsidRDefault="006D28A2" w:rsidP="00B1757F">
      <w:pPr>
        <w:jc w:val="both"/>
        <w:rPr>
          <w:lang w:val="tr-TR"/>
        </w:rPr>
      </w:pPr>
      <w:r w:rsidRPr="0065406F">
        <w:rPr>
          <w:lang w:val="tr-TR"/>
        </w:rPr>
        <w:t xml:space="preserve">İsim Soyadı </w:t>
      </w:r>
      <w:r w:rsidR="00A932EC" w:rsidRPr="0065406F">
        <w:rPr>
          <w:lang w:val="tr-TR"/>
        </w:rPr>
        <w:t xml:space="preserve"> / </w:t>
      </w:r>
      <w:r w:rsidRPr="0065406F">
        <w:rPr>
          <w:lang w:val="tr-TR"/>
        </w:rPr>
        <w:t>İmza</w:t>
      </w:r>
      <w:r w:rsidR="00A932EC" w:rsidRPr="0065406F">
        <w:rPr>
          <w:lang w:val="tr-TR"/>
        </w:rPr>
        <w:t xml:space="preserve"> / </w:t>
      </w:r>
      <w:r w:rsidRPr="0065406F">
        <w:rPr>
          <w:lang w:val="tr-TR"/>
        </w:rPr>
        <w:t>Şirket kaşesi</w:t>
      </w:r>
    </w:p>
    <w:p w:rsidR="008815E9" w:rsidRPr="0065406F" w:rsidRDefault="008815E9" w:rsidP="00B1757F">
      <w:pPr>
        <w:jc w:val="both"/>
        <w:rPr>
          <w:lang w:val="tr-TR"/>
        </w:rPr>
      </w:pPr>
    </w:p>
    <w:p w:rsidR="008815E9" w:rsidRPr="0065406F" w:rsidRDefault="008815E9" w:rsidP="00B1757F">
      <w:pPr>
        <w:jc w:val="both"/>
        <w:rPr>
          <w:lang w:val="tr-TR"/>
        </w:rPr>
      </w:pPr>
    </w:p>
    <w:p w:rsidR="008815E9" w:rsidRPr="0065406F" w:rsidRDefault="008815E9" w:rsidP="00B1757F">
      <w:pPr>
        <w:jc w:val="both"/>
        <w:rPr>
          <w:lang w:val="tr-TR"/>
        </w:rPr>
      </w:pPr>
      <w:r w:rsidRPr="0065406F">
        <w:rPr>
          <w:lang w:val="tr-TR"/>
        </w:rPr>
        <w:t>Başvuru sahibi şirketin TALSAD Üyelik başvurusunu olumlu değerlendiriyor ve TALSAD Yönetim Kurulu’na olumlu görüş ile sunuyoruz</w:t>
      </w:r>
    </w:p>
    <w:p w:rsidR="008815E9" w:rsidRPr="0065406F" w:rsidRDefault="008815E9" w:rsidP="00B1757F">
      <w:pPr>
        <w:jc w:val="both"/>
        <w:rPr>
          <w:lang w:val="tr-TR"/>
        </w:rPr>
      </w:pPr>
    </w:p>
    <w:p w:rsidR="008815E9" w:rsidRPr="0065406F" w:rsidRDefault="008815E9" w:rsidP="00B1757F">
      <w:pPr>
        <w:jc w:val="both"/>
        <w:rPr>
          <w:lang w:val="tr-TR"/>
        </w:rPr>
      </w:pPr>
    </w:p>
    <w:p w:rsidR="008815E9" w:rsidRPr="0065406F" w:rsidRDefault="008815E9" w:rsidP="00B1757F">
      <w:pPr>
        <w:jc w:val="both"/>
        <w:rPr>
          <w:lang w:val="tr-TR"/>
        </w:rPr>
      </w:pPr>
      <w:r w:rsidRPr="0065406F">
        <w:rPr>
          <w:lang w:val="tr-TR"/>
        </w:rPr>
        <w:t>TALSAD Üyesi</w:t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="00470817">
        <w:rPr>
          <w:lang w:val="tr-TR"/>
        </w:rPr>
        <w:tab/>
      </w:r>
      <w:r w:rsidR="00470817">
        <w:rPr>
          <w:lang w:val="tr-TR"/>
        </w:rPr>
        <w:tab/>
      </w:r>
      <w:r w:rsidRPr="0065406F">
        <w:rPr>
          <w:lang w:val="tr-TR"/>
        </w:rPr>
        <w:t>TALSAD Üyesi</w:t>
      </w:r>
      <w:r w:rsidRPr="0065406F">
        <w:rPr>
          <w:lang w:val="tr-TR"/>
        </w:rPr>
        <w:tab/>
      </w:r>
      <w:r w:rsidRPr="0065406F">
        <w:rPr>
          <w:lang w:val="tr-TR"/>
        </w:rPr>
        <w:tab/>
      </w:r>
    </w:p>
    <w:p w:rsidR="008815E9" w:rsidRPr="0065406F" w:rsidRDefault="008815E9" w:rsidP="008815E9">
      <w:pPr>
        <w:jc w:val="both"/>
        <w:rPr>
          <w:lang w:val="tr-TR"/>
        </w:rPr>
      </w:pPr>
      <w:r w:rsidRPr="0065406F">
        <w:rPr>
          <w:lang w:val="tr-TR"/>
        </w:rPr>
        <w:t>İsim / İmza</w:t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</w:r>
      <w:r w:rsidRPr="0065406F">
        <w:rPr>
          <w:lang w:val="tr-TR"/>
        </w:rPr>
        <w:tab/>
        <w:t>İsim / İmza</w:t>
      </w:r>
    </w:p>
    <w:p w:rsidR="008815E9" w:rsidRPr="0065406F" w:rsidRDefault="008815E9" w:rsidP="00B1757F">
      <w:pPr>
        <w:jc w:val="both"/>
        <w:rPr>
          <w:lang w:val="tr-TR"/>
        </w:rPr>
      </w:pPr>
    </w:p>
    <w:p w:rsidR="00A932EC" w:rsidRPr="0065406F" w:rsidRDefault="00A932EC" w:rsidP="00B1757F">
      <w:pPr>
        <w:jc w:val="both"/>
        <w:rPr>
          <w:lang w:val="tr-TR"/>
        </w:rPr>
      </w:pPr>
      <w:r w:rsidRPr="0065406F">
        <w:rPr>
          <w:lang w:val="tr-TR"/>
        </w:rPr>
        <w:lastRenderedPageBreak/>
        <w:t>Ekler:</w:t>
      </w:r>
    </w:p>
    <w:p w:rsidR="00835EA5" w:rsidRPr="0065406F" w:rsidRDefault="00A932EC" w:rsidP="00A932EC">
      <w:pPr>
        <w:pStyle w:val="ListParagraph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>Üyelik Başvuru</w:t>
      </w:r>
      <w:r w:rsidR="00835EA5" w:rsidRPr="0065406F">
        <w:rPr>
          <w:lang w:val="tr-TR"/>
        </w:rPr>
        <w:t xml:space="preserve"> Bilgi Formu</w:t>
      </w:r>
    </w:p>
    <w:p w:rsidR="00835EA5" w:rsidRPr="0065406F" w:rsidRDefault="00835EA5" w:rsidP="00835EA5">
      <w:pPr>
        <w:pStyle w:val="ListParagraph"/>
        <w:numPr>
          <w:ilvl w:val="0"/>
          <w:numId w:val="1"/>
        </w:numPr>
        <w:rPr>
          <w:lang w:val="tr-TR"/>
        </w:rPr>
      </w:pPr>
      <w:r w:rsidRPr="0065406F">
        <w:rPr>
          <w:lang w:val="tr-TR"/>
        </w:rPr>
        <w:t>Tüzel Kişi Asli Üye Yetki Belgesi</w:t>
      </w:r>
    </w:p>
    <w:p w:rsidR="00C17163" w:rsidRPr="0065406F" w:rsidRDefault="00A932EC" w:rsidP="00A932EC">
      <w:pPr>
        <w:pStyle w:val="ListParagraph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 xml:space="preserve">İlgili Ticaret Odası’ndan alınan </w:t>
      </w:r>
      <w:r w:rsidR="00C17163" w:rsidRPr="0065406F">
        <w:rPr>
          <w:lang w:val="tr-TR"/>
        </w:rPr>
        <w:t xml:space="preserve">Faaliyet Belgesi </w:t>
      </w:r>
      <w:r w:rsidR="0065406F">
        <w:rPr>
          <w:lang w:val="tr-TR"/>
        </w:rPr>
        <w:t>(Merkezi yurtdışı</w:t>
      </w:r>
      <w:r w:rsidR="00A2149E" w:rsidRPr="0065406F">
        <w:rPr>
          <w:lang w:val="tr-TR"/>
        </w:rPr>
        <w:t>nda yerleşik olan ve Türkiye’de ofisi olan firmalar için Sanayi Odası kayıt belgesi)</w:t>
      </w:r>
    </w:p>
    <w:p w:rsidR="004528C8" w:rsidRPr="0065406F" w:rsidRDefault="00C17163" w:rsidP="00A932EC">
      <w:pPr>
        <w:pStyle w:val="ListParagraph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 xml:space="preserve">Asli Tüzel Kişi Üye Başvurusu </w:t>
      </w:r>
      <w:r w:rsidR="004528C8" w:rsidRPr="0065406F">
        <w:rPr>
          <w:lang w:val="tr-TR"/>
        </w:rPr>
        <w:t>yapan Şirkete ait İmza Sirküleri</w:t>
      </w:r>
    </w:p>
    <w:p w:rsidR="004528C8" w:rsidRPr="0065406F" w:rsidRDefault="004528C8" w:rsidP="00A932EC">
      <w:pPr>
        <w:pStyle w:val="ListParagraph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>Tüzel Kişi Üye Başvurusu yapan Şirkete ait Ticaret Sicil Gazetesi</w:t>
      </w:r>
    </w:p>
    <w:p w:rsidR="004528C8" w:rsidRPr="0065406F" w:rsidRDefault="004528C8" w:rsidP="00C70F3F">
      <w:pPr>
        <w:pStyle w:val="ListParagraph"/>
        <w:numPr>
          <w:ilvl w:val="0"/>
          <w:numId w:val="1"/>
        </w:numPr>
        <w:jc w:val="both"/>
        <w:rPr>
          <w:lang w:val="tr-TR"/>
        </w:rPr>
      </w:pPr>
      <w:r w:rsidRPr="0065406F">
        <w:rPr>
          <w:lang w:val="tr-TR"/>
        </w:rPr>
        <w:t>Tüzel Kişi adına şirketi TALSAD nezdinde temsil edecek olan temsil edecek yetkil</w:t>
      </w:r>
      <w:r w:rsidR="0065406F">
        <w:rPr>
          <w:lang w:val="tr-TR"/>
        </w:rPr>
        <w:t>i iç</w:t>
      </w:r>
      <w:r w:rsidRPr="0065406F">
        <w:rPr>
          <w:lang w:val="tr-TR"/>
        </w:rPr>
        <w:t xml:space="preserve">in </w:t>
      </w:r>
      <w:r w:rsidR="008733E0">
        <w:rPr>
          <w:lang w:val="tr-TR"/>
        </w:rPr>
        <w:t xml:space="preserve">Nüfus Cüzdanı Sureti ve İkamet Belgesi </w:t>
      </w:r>
      <w:r w:rsidR="00A932EC" w:rsidRPr="0065406F">
        <w:rPr>
          <w:lang w:val="tr-TR"/>
        </w:rPr>
        <w:t xml:space="preserve"> </w:t>
      </w:r>
    </w:p>
    <w:p w:rsidR="00835EA5" w:rsidRPr="0065406F" w:rsidRDefault="00835EA5" w:rsidP="00835EA5">
      <w:pPr>
        <w:pStyle w:val="ListParagraph"/>
        <w:numPr>
          <w:ilvl w:val="0"/>
          <w:numId w:val="1"/>
        </w:numPr>
        <w:rPr>
          <w:lang w:val="tr-TR"/>
        </w:rPr>
      </w:pPr>
      <w:r w:rsidRPr="0065406F">
        <w:rPr>
          <w:lang w:val="tr-TR"/>
        </w:rPr>
        <w:t>Üyelik grubu belirlemesine esas</w:t>
      </w:r>
      <w:r w:rsidR="00A2149E" w:rsidRPr="0065406F">
        <w:rPr>
          <w:lang w:val="tr-TR"/>
        </w:rPr>
        <w:t xml:space="preserve"> olacak şekilde </w:t>
      </w:r>
      <w:r w:rsidRPr="0065406F">
        <w:rPr>
          <w:lang w:val="tr-TR"/>
        </w:rPr>
        <w:t>şirket ante</w:t>
      </w:r>
      <w:r w:rsidR="0065406F">
        <w:rPr>
          <w:lang w:val="tr-TR"/>
        </w:rPr>
        <w:t>t</w:t>
      </w:r>
      <w:r w:rsidRPr="0065406F">
        <w:rPr>
          <w:lang w:val="tr-TR"/>
        </w:rPr>
        <w:t xml:space="preserve">li kağıda yazılmış, ıslak imzalı ve kaşeli şirketin son üç yıla ait cirosu, üretim miktarı ile yurt içi ve yurt dışı satışlar toplamına ilişkin resmi beyanı.  </w:t>
      </w:r>
      <w:r w:rsidR="008733E0">
        <w:rPr>
          <w:lang w:val="tr-TR"/>
        </w:rPr>
        <w:t xml:space="preserve">( Üyelik Başvuru Bilgi Formunda bu bölüm doldurulmamış ise) </w:t>
      </w:r>
    </w:p>
    <w:p w:rsidR="008733E0" w:rsidRDefault="008733E0" w:rsidP="00835EA5">
      <w:pPr>
        <w:pStyle w:val="ListParagraph"/>
        <w:jc w:val="both"/>
        <w:rPr>
          <w:lang w:val="tr-TR"/>
        </w:rPr>
      </w:pPr>
      <w:bookmarkStart w:id="0" w:name="_GoBack"/>
      <w:bookmarkEnd w:id="0"/>
    </w:p>
    <w:p w:rsidR="008733E0" w:rsidRDefault="008733E0" w:rsidP="00835EA5">
      <w:pPr>
        <w:pStyle w:val="ListParagraph"/>
        <w:jc w:val="both"/>
        <w:rPr>
          <w:lang w:val="tr-TR"/>
        </w:rPr>
      </w:pPr>
    </w:p>
    <w:p w:rsidR="008733E0" w:rsidRDefault="008733E0" w:rsidP="00835EA5">
      <w:pPr>
        <w:pStyle w:val="ListParagraph"/>
        <w:jc w:val="both"/>
        <w:rPr>
          <w:lang w:val="tr-TR"/>
        </w:rPr>
      </w:pPr>
    </w:p>
    <w:p w:rsidR="008733E0" w:rsidRDefault="008733E0" w:rsidP="00835EA5">
      <w:pPr>
        <w:pStyle w:val="ListParagraph"/>
        <w:jc w:val="both"/>
        <w:rPr>
          <w:lang w:val="tr-TR"/>
        </w:rPr>
      </w:pPr>
    </w:p>
    <w:p w:rsidR="008733E0" w:rsidRPr="0065406F" w:rsidRDefault="008733E0" w:rsidP="00835EA5">
      <w:pPr>
        <w:pStyle w:val="ListParagraph"/>
        <w:jc w:val="both"/>
        <w:rPr>
          <w:lang w:val="tr-TR"/>
        </w:rPr>
      </w:pPr>
    </w:p>
    <w:sectPr w:rsidR="008733E0" w:rsidRPr="006540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1F3421"/>
    <w:multiLevelType w:val="hybridMultilevel"/>
    <w:tmpl w:val="DCD465D2"/>
    <w:lvl w:ilvl="0" w:tplc="0136D8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A155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color w:val="003A7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bc0NzcxN7Q0NTNV0lEKTi0uzszPAykwrAUA8qY4LywAAAA="/>
  </w:docVars>
  <w:rsids>
    <w:rsidRoot w:val="00EB5609"/>
    <w:rsid w:val="004528C8"/>
    <w:rsid w:val="00470817"/>
    <w:rsid w:val="0065406F"/>
    <w:rsid w:val="0069621A"/>
    <w:rsid w:val="006D28A2"/>
    <w:rsid w:val="007B1E16"/>
    <w:rsid w:val="00835EA5"/>
    <w:rsid w:val="008365F1"/>
    <w:rsid w:val="008733E0"/>
    <w:rsid w:val="008815E9"/>
    <w:rsid w:val="00A2149E"/>
    <w:rsid w:val="00A932EC"/>
    <w:rsid w:val="00B1757F"/>
    <w:rsid w:val="00C17163"/>
    <w:rsid w:val="00D6105F"/>
    <w:rsid w:val="00D94C98"/>
    <w:rsid w:val="00EB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2189C"/>
  <w15:chartTrackingRefBased/>
  <w15:docId w15:val="{15F5EBEF-B495-4DE7-9A8A-333B2583F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32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397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6408399B7C542B369842D88A71AEA" ma:contentTypeVersion="12" ma:contentTypeDescription="Create a new document." ma:contentTypeScope="" ma:versionID="e4d56898e921e49f93c494ec41be7589">
  <xsd:schema xmlns:xsd="http://www.w3.org/2001/XMLSchema" xmlns:xs="http://www.w3.org/2001/XMLSchema" xmlns:p="http://schemas.microsoft.com/office/2006/metadata/properties" xmlns:ns2="68d4a5f4-3f3b-48d8-8832-3ed47d333d77" xmlns:ns3="9acd96a9-ac7c-41c4-a500-d88363934311" targetNamespace="http://schemas.microsoft.com/office/2006/metadata/properties" ma:root="true" ma:fieldsID="5d6a338fa720fa45bcb5ab74bf8c4a90" ns2:_="" ns3:_="">
    <xsd:import namespace="68d4a5f4-3f3b-48d8-8832-3ed47d333d77"/>
    <xsd:import namespace="9acd96a9-ac7c-41c4-a500-d883639343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4a5f4-3f3b-48d8-8832-3ed47d333d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d96a9-ac7c-41c4-a500-d883639343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3D7560-1C21-4D05-821D-7D474EE8AD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6969AA3-F1E7-4C57-82CE-9D34A9305C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05E3A4-2EDD-4ED1-98E0-2E7D64E96F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d4a5f4-3f3b-48d8-8832-3ed47d333d77"/>
    <ds:schemaRef ds:uri="9acd96a9-ac7c-41c4-a500-d88363934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ol Metin</dc:creator>
  <cp:keywords/>
  <dc:description/>
  <cp:lastModifiedBy>Erol Metin</cp:lastModifiedBy>
  <cp:revision>3</cp:revision>
  <dcterms:created xsi:type="dcterms:W3CDTF">2021-07-29T05:47:00Z</dcterms:created>
  <dcterms:modified xsi:type="dcterms:W3CDTF">2021-07-29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16408399B7C542B369842D88A71AEA</vt:lpwstr>
  </property>
</Properties>
</file>